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BB8" w:rsidRDefault="00A418AC">
      <w:pPr>
        <w:rPr>
          <w:rFonts w:ascii="Century Gothic" w:hAnsi="Century Gothic"/>
          <w:sz w:val="32"/>
          <w:lang w:val="en-IN"/>
        </w:rPr>
      </w:pPr>
      <w:r>
        <w:rPr>
          <w:rFonts w:ascii="Century Gothic" w:hAnsi="Century Gothic"/>
          <w:sz w:val="40"/>
          <w:lang w:val="en-IN"/>
        </w:rPr>
        <w:t>Tutorial Sheet</w:t>
      </w:r>
      <w:r w:rsidR="00467C02">
        <w:rPr>
          <w:rFonts w:ascii="Century Gothic" w:hAnsi="Century Gothic"/>
          <w:sz w:val="40"/>
          <w:lang w:val="en-IN"/>
        </w:rPr>
        <w:t xml:space="preserve"> 1</w:t>
      </w:r>
      <w:r w:rsidR="00C13AD6">
        <w:rPr>
          <w:rFonts w:ascii="Century Gothic" w:hAnsi="Century Gothic"/>
          <w:sz w:val="40"/>
          <w:lang w:val="en-IN"/>
        </w:rPr>
        <w:t xml:space="preserve"> </w:t>
      </w:r>
      <w:r>
        <w:rPr>
          <w:rFonts w:ascii="Century Gothic" w:hAnsi="Century Gothic"/>
          <w:sz w:val="40"/>
          <w:lang w:val="en-IN"/>
        </w:rPr>
        <w:br/>
      </w:r>
      <w:r w:rsidRPr="00C13AD6">
        <w:rPr>
          <w:rFonts w:ascii="Century Gothic" w:hAnsi="Century Gothic"/>
          <w:sz w:val="32"/>
          <w:lang w:val="en-IN"/>
        </w:rPr>
        <w:t>ESC101 – Fundamentals of Computing</w:t>
      </w:r>
    </w:p>
    <w:p w:rsidR="00C977CA" w:rsidRDefault="00F0741E">
      <w:pPr>
        <w:rPr>
          <w:rFonts w:ascii="Century Gothic" w:hAnsi="Century Gothic"/>
          <w:sz w:val="32"/>
          <w:lang w:val="en-IN"/>
        </w:rPr>
      </w:pPr>
      <w:r>
        <w:rPr>
          <w:sz w:val="24"/>
        </w:rPr>
        <w:pict>
          <v:rect id="_x0000_i1025" style="width:468pt;height:1.5pt" o:hralign="center" o:hrstd="t" o:hrnoshade="t" o:hr="t" fillcolor="black [3213]" stroked="f"/>
        </w:pict>
      </w:r>
    </w:p>
    <w:bookmarkStart w:id="0" w:name="_GoBack"/>
    <w:bookmarkEnd w:id="0"/>
    <w:p w:rsidR="00EF3A76" w:rsidRPr="00D30BAF" w:rsidRDefault="002B232F" w:rsidP="00A27A86">
      <w:pPr>
        <w:jc w:val="both"/>
        <w:rPr>
          <w:rFonts w:ascii="Century Gothic" w:hAnsi="Century Gothic"/>
          <w:sz w:val="28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324350</wp:posOffset>
                </wp:positionH>
                <wp:positionV relativeFrom="paragraph">
                  <wp:posOffset>6350</wp:posOffset>
                </wp:positionV>
                <wp:extent cx="1549400" cy="1968500"/>
                <wp:effectExtent l="0" t="0" r="127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9400" cy="1968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646FF" w:rsidRPr="003646FF" w:rsidRDefault="003646FF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  <w:szCs w:val="24"/>
                              </w:rPr>
                            </w:pP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#include&lt;</w:t>
                            </w:r>
                            <w:proofErr w:type="spell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stdio.h</w:t>
                            </w:r>
                            <w:proofErr w:type="spell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&gt;</w:t>
                            </w:r>
                          </w:p>
                          <w:p w:rsidR="003646FF" w:rsidRPr="003646FF" w:rsidRDefault="003646FF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i</w:t>
                            </w: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nt</w:t>
                            </w:r>
                            <w:proofErr w:type="spellEnd"/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main(){</w:t>
                            </w:r>
                          </w:p>
                          <w:p w:rsidR="003646FF" w:rsidRPr="003646FF" w:rsidRDefault="009E7C63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="003646FF"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="003646FF"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a, b, c;</w:t>
                            </w:r>
                          </w:p>
                          <w:p w:rsidR="003646FF" w:rsidRPr="003646FF" w:rsidRDefault="009E7C63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r w:rsidR="003646FF"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a = 5, b = 4;</w:t>
                            </w:r>
                          </w:p>
                          <w:p w:rsidR="003646FF" w:rsidRPr="003646FF" w:rsidRDefault="009E7C63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r w:rsidR="003646FF"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c = a + b;</w:t>
                            </w:r>
                          </w:p>
                          <w:p w:rsidR="003646FF" w:rsidRPr="003646FF" w:rsidRDefault="009E7C63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="003646FF"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 w:rsidR="003646FF"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 w:rsidR="003646FF"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“%</w:t>
                            </w:r>
                            <w:proofErr w:type="spellStart"/>
                            <w:r w:rsidR="003646FF"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d”,c</w:t>
                            </w:r>
                            <w:proofErr w:type="spellEnd"/>
                            <w:r w:rsidR="003646FF"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);</w:t>
                            </w:r>
                          </w:p>
                          <w:p w:rsidR="003646FF" w:rsidRPr="003646FF" w:rsidRDefault="009E7C63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 w:rsidR="003646FF"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return</w:t>
                            </w:r>
                            <w:proofErr w:type="gramEnd"/>
                            <w:r w:rsidR="003646FF"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0;</w:t>
                            </w:r>
                          </w:p>
                          <w:p w:rsidR="003646FF" w:rsidRPr="003646FF" w:rsidRDefault="003646FF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}</w:t>
                            </w:r>
                          </w:p>
                          <w:p w:rsidR="003646FF" w:rsidRPr="003646FF" w:rsidRDefault="003646FF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0.5pt;margin-top:.5pt;width:122pt;height:1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" fillcolor="white [3201]" strokeweight=".5pt">
                <v:textbox>
                  <w:txbxContent>
                    <w:p w:rsidR="003646FF" w:rsidRPr="003646FF" w:rsidRDefault="003646FF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  <w:szCs w:val="24"/>
                        </w:rPr>
                      </w:pP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#include&lt;</w:t>
                      </w:r>
                      <w:proofErr w:type="spell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stdio.h</w:t>
                      </w:r>
                      <w:proofErr w:type="spell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&gt;</w:t>
                      </w:r>
                    </w:p>
                    <w:p w:rsidR="003646FF" w:rsidRPr="003646FF" w:rsidRDefault="003646FF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i</w:t>
                      </w: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nt</w:t>
                      </w:r>
                      <w:proofErr w:type="spellEnd"/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main(){</w:t>
                      </w:r>
                    </w:p>
                    <w:p w:rsidR="003646FF" w:rsidRPr="003646FF" w:rsidRDefault="009E7C63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="003646FF"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 w:rsidR="003646FF"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a, b, c;</w:t>
                      </w:r>
                    </w:p>
                    <w:p w:rsidR="003646FF" w:rsidRPr="003646FF" w:rsidRDefault="009E7C63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r w:rsidR="003646FF"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a = 5, b = 4;</w:t>
                      </w:r>
                    </w:p>
                    <w:p w:rsidR="003646FF" w:rsidRPr="003646FF" w:rsidRDefault="009E7C63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r w:rsidR="003646FF"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c = a + b;</w:t>
                      </w:r>
                    </w:p>
                    <w:p w:rsidR="003646FF" w:rsidRPr="003646FF" w:rsidRDefault="009E7C63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="003646FF"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 w:rsidR="003646FF"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(</w:t>
                      </w:r>
                      <w:proofErr w:type="gramEnd"/>
                      <w:r w:rsidR="003646FF"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“%</w:t>
                      </w:r>
                      <w:proofErr w:type="spellStart"/>
                      <w:r w:rsidR="003646FF"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d”,c</w:t>
                      </w:r>
                      <w:proofErr w:type="spellEnd"/>
                      <w:r w:rsidR="003646FF"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);</w:t>
                      </w:r>
                    </w:p>
                    <w:p w:rsidR="003646FF" w:rsidRPr="003646FF" w:rsidRDefault="009E7C63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 w:rsidR="003646FF"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return</w:t>
                      </w:r>
                      <w:proofErr w:type="gramEnd"/>
                      <w:r w:rsidR="003646FF"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0;</w:t>
                      </w:r>
                    </w:p>
                    <w:p w:rsidR="003646FF" w:rsidRPr="003646FF" w:rsidRDefault="003646FF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}</w:t>
                      </w:r>
                    </w:p>
                    <w:p w:rsidR="003646FF" w:rsidRPr="003646FF" w:rsidRDefault="003646FF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A03CF" w:rsidRPr="00D30BAF">
        <w:rPr>
          <w:rFonts w:ascii="Century Gothic" w:hAnsi="Century Gothic"/>
          <w:b/>
          <w:sz w:val="32"/>
          <w:szCs w:val="28"/>
        </w:rPr>
        <w:t>Revision</w:t>
      </w:r>
      <w:r w:rsidR="001E4B6C">
        <w:rPr>
          <w:rFonts w:ascii="Century Gothic" w:hAnsi="Century Gothic"/>
          <w:b/>
          <w:sz w:val="32"/>
          <w:szCs w:val="28"/>
        </w:rPr>
        <w:t xml:space="preserve"> (ask for doubts)</w:t>
      </w:r>
    </w:p>
    <w:p w:rsidR="003646FF" w:rsidRPr="00E705B5" w:rsidRDefault="004A50AD" w:rsidP="008A03CF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E705B5">
        <w:rPr>
          <w:rFonts w:ascii="Century Gothic" w:hAnsi="Century Gothic"/>
          <w:sz w:val="28"/>
          <w:szCs w:val="28"/>
        </w:rPr>
        <w:t>Declaring</w:t>
      </w:r>
      <w:r w:rsidR="004C0762" w:rsidRPr="00E705B5">
        <w:rPr>
          <w:rFonts w:ascii="Century Gothic" w:hAnsi="Century Gothic"/>
          <w:sz w:val="28"/>
          <w:szCs w:val="28"/>
        </w:rPr>
        <w:t xml:space="preserve"> (multiple)</w:t>
      </w:r>
      <w:r w:rsidR="003646FF" w:rsidRPr="00E705B5">
        <w:rPr>
          <w:rFonts w:ascii="Century Gothic" w:hAnsi="Century Gothic"/>
          <w:sz w:val="28"/>
          <w:szCs w:val="28"/>
        </w:rPr>
        <w:t xml:space="preserve"> integer variables</w:t>
      </w:r>
    </w:p>
    <w:p w:rsidR="00FC1D9F" w:rsidRPr="00E705B5" w:rsidRDefault="00481672" w:rsidP="008A03CF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E705B5">
        <w:rPr>
          <w:rFonts w:ascii="Century Gothic" w:hAnsi="Century Gothic"/>
          <w:sz w:val="28"/>
          <w:szCs w:val="28"/>
        </w:rPr>
        <w:t>Simul</w:t>
      </w:r>
      <w:r w:rsidR="00FC1D9F" w:rsidRPr="00E705B5">
        <w:rPr>
          <w:rFonts w:ascii="Century Gothic" w:hAnsi="Century Gothic"/>
          <w:sz w:val="28"/>
          <w:szCs w:val="28"/>
        </w:rPr>
        <w:t>taneous declaration and initialization</w:t>
      </w:r>
    </w:p>
    <w:p w:rsidR="00416A2F" w:rsidRPr="00E705B5" w:rsidRDefault="00285D8B" w:rsidP="00416A2F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E705B5">
        <w:rPr>
          <w:rFonts w:ascii="Century Gothic" w:hAnsi="Century Gothic"/>
          <w:sz w:val="28"/>
          <w:szCs w:val="28"/>
        </w:rPr>
        <w:t>Basic integer operations</w:t>
      </w:r>
      <w:r w:rsidR="0091258D" w:rsidRPr="00E705B5">
        <w:rPr>
          <w:rFonts w:ascii="Century Gothic" w:hAnsi="Century Gothic"/>
          <w:sz w:val="28"/>
          <w:szCs w:val="28"/>
        </w:rPr>
        <w:t xml:space="preserve"> (+,-,*</w:t>
      </w:r>
      <w:proofErr w:type="gramStart"/>
      <w:r w:rsidR="0091258D" w:rsidRPr="00E705B5">
        <w:rPr>
          <w:rFonts w:ascii="Century Gothic" w:hAnsi="Century Gothic"/>
          <w:sz w:val="28"/>
          <w:szCs w:val="28"/>
        </w:rPr>
        <w:t>,/</w:t>
      </w:r>
      <w:proofErr w:type="gramEnd"/>
      <w:r w:rsidR="0091258D" w:rsidRPr="00E705B5">
        <w:rPr>
          <w:rFonts w:ascii="Century Gothic" w:hAnsi="Century Gothic"/>
          <w:sz w:val="28"/>
          <w:szCs w:val="28"/>
        </w:rPr>
        <w:t>,%)</w:t>
      </w:r>
    </w:p>
    <w:p w:rsidR="00C21C2D" w:rsidRPr="00E705B5" w:rsidRDefault="0091258D" w:rsidP="00222F4C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E705B5">
        <w:rPr>
          <w:rFonts w:ascii="Century Gothic" w:hAnsi="Century Gothic"/>
          <w:sz w:val="28"/>
          <w:szCs w:val="28"/>
        </w:rPr>
        <w:t xml:space="preserve">Integer division </w:t>
      </w:r>
      <w:proofErr w:type="spellStart"/>
      <w:r w:rsidR="00C21C2D" w:rsidRPr="00E705B5">
        <w:rPr>
          <w:rFonts w:ascii="Century Gothic" w:hAnsi="Century Gothic"/>
          <w:sz w:val="28"/>
          <w:szCs w:val="28"/>
        </w:rPr>
        <w:t>int</w:t>
      </w:r>
      <w:proofErr w:type="spellEnd"/>
      <w:r w:rsidR="00C21C2D" w:rsidRPr="00E705B5">
        <w:rPr>
          <w:rFonts w:ascii="Century Gothic" w:hAnsi="Century Gothic"/>
          <w:sz w:val="28"/>
          <w:szCs w:val="28"/>
        </w:rPr>
        <w:t xml:space="preserve"> c = 7/2 then c = 3</w:t>
      </w:r>
    </w:p>
    <w:p w:rsidR="00222F4C" w:rsidRPr="00E705B5" w:rsidRDefault="0091258D" w:rsidP="00222F4C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E705B5">
        <w:rPr>
          <w:rFonts w:ascii="Century Gothic" w:hAnsi="Century Gothic"/>
          <w:sz w:val="28"/>
          <w:szCs w:val="28"/>
        </w:rPr>
        <w:t xml:space="preserve">Mixing constants and </w:t>
      </w:r>
      <w:r w:rsidR="00222F4C" w:rsidRPr="00E705B5">
        <w:rPr>
          <w:rFonts w:ascii="Century Gothic" w:hAnsi="Century Gothic"/>
          <w:sz w:val="28"/>
          <w:szCs w:val="28"/>
        </w:rPr>
        <w:t xml:space="preserve">variables </w:t>
      </w:r>
      <w:proofErr w:type="spellStart"/>
      <w:r w:rsidR="00416A2F" w:rsidRPr="00E705B5">
        <w:rPr>
          <w:rFonts w:ascii="Century Gothic" w:hAnsi="Century Gothic"/>
          <w:sz w:val="28"/>
          <w:szCs w:val="28"/>
        </w:rPr>
        <w:t>i</w:t>
      </w:r>
      <w:r w:rsidR="001C1737" w:rsidRPr="00E705B5">
        <w:rPr>
          <w:rFonts w:ascii="Century Gothic" w:hAnsi="Century Gothic"/>
          <w:sz w:val="28"/>
          <w:szCs w:val="28"/>
        </w:rPr>
        <w:t>nt</w:t>
      </w:r>
      <w:proofErr w:type="spellEnd"/>
      <w:r w:rsidR="001C1737" w:rsidRPr="00E705B5">
        <w:rPr>
          <w:rFonts w:ascii="Century Gothic" w:hAnsi="Century Gothic"/>
          <w:sz w:val="28"/>
          <w:szCs w:val="28"/>
        </w:rPr>
        <w:t xml:space="preserve"> c = b + 2;</w:t>
      </w:r>
    </w:p>
    <w:p w:rsidR="0091258D" w:rsidRPr="00E705B5" w:rsidRDefault="0091258D" w:rsidP="00481672">
      <w:pPr>
        <w:pStyle w:val="ListParagraph"/>
        <w:numPr>
          <w:ilvl w:val="0"/>
          <w:numId w:val="2"/>
        </w:numPr>
        <w:jc w:val="both"/>
        <w:rPr>
          <w:rFonts w:ascii="Century Gothic" w:hAnsi="Century Gothic"/>
          <w:sz w:val="28"/>
          <w:szCs w:val="28"/>
        </w:rPr>
      </w:pPr>
      <w:r w:rsidRPr="00E705B5">
        <w:rPr>
          <w:rFonts w:ascii="Century Gothic" w:hAnsi="Century Gothic"/>
          <w:sz w:val="28"/>
          <w:szCs w:val="28"/>
        </w:rPr>
        <w:t>Print statements</w:t>
      </w:r>
      <w:r w:rsidR="00E83AE6" w:rsidRPr="00E705B5">
        <w:rPr>
          <w:rFonts w:ascii="Century Gothic" w:hAnsi="Century Gothic"/>
          <w:sz w:val="28"/>
          <w:szCs w:val="28"/>
        </w:rPr>
        <w:t>: use</w:t>
      </w:r>
      <w:r w:rsidR="000E3BB9">
        <w:rPr>
          <w:rFonts w:ascii="Century Gothic" w:hAnsi="Century Gothic"/>
          <w:sz w:val="28"/>
          <w:szCs w:val="28"/>
        </w:rPr>
        <w:t xml:space="preserve"> of</w:t>
      </w:r>
      <w:r w:rsidR="00E83AE6" w:rsidRPr="00E705B5">
        <w:rPr>
          <w:rFonts w:ascii="Century Gothic" w:hAnsi="Century Gothic"/>
          <w:sz w:val="28"/>
          <w:szCs w:val="28"/>
        </w:rPr>
        <w:t xml:space="preserve"> format string to</w:t>
      </w:r>
    </w:p>
    <w:p w:rsidR="00673481" w:rsidRDefault="00673481" w:rsidP="00673481">
      <w:pPr>
        <w:pStyle w:val="ListParagraph"/>
        <w:numPr>
          <w:ilvl w:val="1"/>
          <w:numId w:val="2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Printing multiple integers</w:t>
      </w:r>
    </w:p>
    <w:p w:rsidR="0091258D" w:rsidRPr="0091258D" w:rsidRDefault="00673481" w:rsidP="0091258D">
      <w:pPr>
        <w:pStyle w:val="ListParagraph"/>
        <w:numPr>
          <w:ilvl w:val="1"/>
          <w:numId w:val="2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Printing newlines, quotes, backslash, percentage</w:t>
      </w:r>
    </w:p>
    <w:p w:rsidR="00BC7AD1" w:rsidRDefault="00F0741E" w:rsidP="00673481">
      <w:pPr>
        <w:jc w:val="both"/>
        <w:rPr>
          <w:sz w:val="24"/>
        </w:rPr>
      </w:pPr>
      <w:r>
        <w:rPr>
          <w:sz w:val="24"/>
        </w:rPr>
        <w:pict>
          <v:rect id="_x0000_i1028" style="width:468pt;height:1.5pt" o:hralign="center" o:hrstd="t" o:hrnoshade="t" o:hr="t" fillcolor="black [3213]" stroked="f"/>
        </w:pict>
      </w:r>
    </w:p>
    <w:p w:rsidR="008B3C24" w:rsidRDefault="00877CFC" w:rsidP="008B3C24">
      <w:pPr>
        <w:jc w:val="both"/>
        <w:rPr>
          <w:rFonts w:ascii="Century Gothic" w:hAnsi="Century Gothic"/>
          <w:b/>
          <w:sz w:val="32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910CFC" wp14:editId="59AC072C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2851150" cy="3409950"/>
                <wp:effectExtent l="0" t="0" r="2540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150" cy="3409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77CFC" w:rsidRPr="003646FF" w:rsidRDefault="00877CFC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  <w:szCs w:val="24"/>
                              </w:rPr>
                            </w:pP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#include&lt;</w:t>
                            </w:r>
                            <w:proofErr w:type="spell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stdio.h</w:t>
                            </w:r>
                            <w:proofErr w:type="spell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&gt;</w:t>
                            </w:r>
                          </w:p>
                          <w:p w:rsidR="00877CFC" w:rsidRPr="003646FF" w:rsidRDefault="00877CFC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i</w:t>
                            </w: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nt</w:t>
                            </w:r>
                            <w:proofErr w:type="spellEnd"/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main(){</w:t>
                            </w:r>
                          </w:p>
                          <w:p w:rsidR="00877CFC" w:rsidRDefault="00877CFC" w:rsidP="002B232F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a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= 2, m = 1</w:t>
                            </w:r>
                            <w:r w:rsidR="00047F99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, r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;</w:t>
                            </w:r>
                          </w:p>
                          <w:p w:rsidR="00877CFC" w:rsidRPr="003646FF" w:rsidRDefault="00877CFC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r w:rsidR="00047F99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r = a * m;</w:t>
                            </w:r>
                          </w:p>
                          <w:p w:rsidR="00877CFC" w:rsidRDefault="00877CFC" w:rsidP="002B232F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“%d</w:t>
                            </w:r>
                            <w:r w:rsidR="00047F99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x %d = %d\n</w:t>
                            </w: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”,</w:t>
                            </w:r>
                            <w:r w:rsidR="00047F99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a, m, r</w:t>
                            </w: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);</w:t>
                            </w:r>
                          </w:p>
                          <w:p w:rsidR="00047F99" w:rsidRDefault="00047F99" w:rsidP="002B232F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m = 2;</w:t>
                            </w:r>
                          </w:p>
                          <w:p w:rsidR="001B0CC9" w:rsidRDefault="001B0CC9" w:rsidP="002B232F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// Alternatively m = m + 1;</w:t>
                            </w:r>
                          </w:p>
                          <w:p w:rsidR="00047F99" w:rsidRDefault="00047F99" w:rsidP="002B232F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r = a * m;</w:t>
                            </w:r>
                          </w:p>
                          <w:p w:rsidR="00047F99" w:rsidRDefault="00047F99" w:rsidP="002B232F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“%d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x %d = %d\n</w:t>
                            </w: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”,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a, m, r</w:t>
                            </w: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);</w:t>
                            </w:r>
                          </w:p>
                          <w:p w:rsidR="00E93E73" w:rsidRDefault="00E93E73" w:rsidP="002B232F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m = 3;</w:t>
                            </w:r>
                          </w:p>
                          <w:p w:rsidR="00EB1BA1" w:rsidRDefault="00EB1BA1" w:rsidP="002B232F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r = a * m;</w:t>
                            </w:r>
                          </w:p>
                          <w:p w:rsidR="002771A1" w:rsidRPr="00EB1BA1" w:rsidRDefault="00E93E73" w:rsidP="002B232F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“%d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x %d = %d\n</w:t>
                            </w: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”,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a, m, r</w:t>
                            </w:r>
                            <w:r w:rsidR="00EB1BA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);</w:t>
                            </w:r>
                          </w:p>
                          <w:p w:rsidR="00877CFC" w:rsidRPr="003646FF" w:rsidRDefault="00877CFC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return</w:t>
                            </w:r>
                            <w:proofErr w:type="gramEnd"/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0;</w:t>
                            </w:r>
                          </w:p>
                          <w:p w:rsidR="00877CFC" w:rsidRPr="003646FF" w:rsidRDefault="00877CFC" w:rsidP="002B232F">
                            <w:pPr>
                              <w:spacing w:after="0" w:line="240" w:lineRule="auto"/>
                              <w:rPr>
                                <w:rFonts w:eastAsia="Times New Roman"/>
                                <w:sz w:val="32"/>
                              </w:rPr>
                            </w:pPr>
                            <w:r w:rsidRPr="003646F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}</w:t>
                            </w:r>
                          </w:p>
                          <w:p w:rsidR="00877CFC" w:rsidRPr="003646FF" w:rsidRDefault="00877CFC" w:rsidP="00877CFC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10CFC" id="Text Box 3" o:spid="_x0000_s1027" type="#_x0000_t202" style="position:absolute;left:0;text-align:left;margin-left:173.3pt;margin-top:.65pt;width:224.5pt;height:268.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" fillcolor="white [3201]" strokeweight=".5pt">
                <v:textbox>
                  <w:txbxContent>
                    <w:p w:rsidR="00877CFC" w:rsidRPr="003646FF" w:rsidRDefault="00877CFC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  <w:szCs w:val="24"/>
                        </w:rPr>
                      </w:pP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#include&lt;</w:t>
                      </w:r>
                      <w:proofErr w:type="spell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stdio.h</w:t>
                      </w:r>
                      <w:proofErr w:type="spell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&gt;</w:t>
                      </w:r>
                    </w:p>
                    <w:p w:rsidR="00877CFC" w:rsidRPr="003646FF" w:rsidRDefault="00877CFC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i</w:t>
                      </w: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nt</w:t>
                      </w:r>
                      <w:proofErr w:type="spellEnd"/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main(){</w:t>
                      </w:r>
                    </w:p>
                    <w:p w:rsidR="00877CFC" w:rsidRDefault="00877CFC" w:rsidP="002B232F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a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= 2, m = 1</w:t>
                      </w:r>
                      <w:r w:rsidR="00047F99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, r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;</w:t>
                      </w:r>
                    </w:p>
                    <w:p w:rsidR="00877CFC" w:rsidRPr="003646FF" w:rsidRDefault="00877CFC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r w:rsidR="00047F99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r = a * m;</w:t>
                      </w:r>
                    </w:p>
                    <w:p w:rsidR="00877CFC" w:rsidRDefault="00877CFC" w:rsidP="002B232F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(</w:t>
                      </w:r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“%d</w:t>
                      </w:r>
                      <w:r w:rsidR="00047F99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x %d = %d\n</w:t>
                      </w: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”,</w:t>
                      </w:r>
                      <w:r w:rsidR="00047F99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a, m, r</w:t>
                      </w: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);</w:t>
                      </w:r>
                    </w:p>
                    <w:p w:rsidR="00047F99" w:rsidRDefault="00047F99" w:rsidP="002B232F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bookmarkStart w:id="1" w:name="_GoBack"/>
                      <w:bookmarkEnd w:id="1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m = 2;</w:t>
                      </w:r>
                    </w:p>
                    <w:p w:rsidR="001B0CC9" w:rsidRDefault="001B0CC9" w:rsidP="002B232F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// Alternatively m = m + 1;</w:t>
                      </w:r>
                    </w:p>
                    <w:p w:rsidR="00047F99" w:rsidRDefault="00047F99" w:rsidP="002B232F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r = a * m;</w:t>
                      </w:r>
                    </w:p>
                    <w:p w:rsidR="00047F99" w:rsidRDefault="00047F99" w:rsidP="002B232F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(</w:t>
                      </w:r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“%d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x %d = %d\n</w:t>
                      </w: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”,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a, m, r</w:t>
                      </w: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);</w:t>
                      </w:r>
                    </w:p>
                    <w:p w:rsidR="00E93E73" w:rsidRDefault="00E93E73" w:rsidP="002B232F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m = 3;</w:t>
                      </w:r>
                    </w:p>
                    <w:p w:rsidR="00EB1BA1" w:rsidRDefault="00EB1BA1" w:rsidP="002B232F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r = a * m;</w:t>
                      </w:r>
                    </w:p>
                    <w:p w:rsidR="002771A1" w:rsidRPr="00EB1BA1" w:rsidRDefault="00E93E73" w:rsidP="002B232F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(</w:t>
                      </w:r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“%d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x %d = %d\n</w:t>
                      </w: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”,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a, m, r</w:t>
                      </w:r>
                      <w:r w:rsidR="00EB1BA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);</w:t>
                      </w:r>
                    </w:p>
                    <w:p w:rsidR="00877CFC" w:rsidRPr="003646FF" w:rsidRDefault="00877CFC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return</w:t>
                      </w:r>
                      <w:proofErr w:type="gramEnd"/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0;</w:t>
                      </w:r>
                    </w:p>
                    <w:p w:rsidR="00877CFC" w:rsidRPr="003646FF" w:rsidRDefault="00877CFC" w:rsidP="002B232F">
                      <w:pPr>
                        <w:spacing w:after="0" w:line="240" w:lineRule="auto"/>
                        <w:rPr>
                          <w:rFonts w:eastAsia="Times New Roman"/>
                          <w:sz w:val="32"/>
                        </w:rPr>
                      </w:pPr>
                      <w:r w:rsidRPr="003646F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}</w:t>
                      </w:r>
                    </w:p>
                    <w:p w:rsidR="00877CFC" w:rsidRPr="003646FF" w:rsidRDefault="00877CFC" w:rsidP="00877CFC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87B7D">
        <w:rPr>
          <w:rFonts w:ascii="Century Gothic" w:hAnsi="Century Gothic"/>
          <w:b/>
          <w:sz w:val="32"/>
          <w:szCs w:val="28"/>
        </w:rPr>
        <w:t xml:space="preserve">Sample Question to </w:t>
      </w:r>
      <w:r w:rsidR="00D42A9C">
        <w:rPr>
          <w:rFonts w:ascii="Century Gothic" w:hAnsi="Century Gothic"/>
          <w:b/>
          <w:sz w:val="32"/>
          <w:szCs w:val="28"/>
        </w:rPr>
        <w:t>discuss</w:t>
      </w:r>
    </w:p>
    <w:p w:rsidR="008B3C24" w:rsidRDefault="008B3C24" w:rsidP="008B3C2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Write a </w:t>
      </w:r>
      <w:r w:rsidR="00487B7D">
        <w:rPr>
          <w:rFonts w:ascii="Century Gothic" w:hAnsi="Century Gothic"/>
          <w:sz w:val="28"/>
          <w:szCs w:val="28"/>
        </w:rPr>
        <w:t>program to print table of 2</w:t>
      </w:r>
    </w:p>
    <w:p w:rsidR="008B3C24" w:rsidRDefault="008B3C24" w:rsidP="008B3C2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2 x 1 = 2</w:t>
      </w:r>
    </w:p>
    <w:p w:rsidR="008B3C24" w:rsidRDefault="008B3C24" w:rsidP="008B3C2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2 x 2 = 4</w:t>
      </w:r>
    </w:p>
    <w:p w:rsidR="008B3C24" w:rsidRDefault="008B3C24" w:rsidP="008B3C2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…</w:t>
      </w:r>
    </w:p>
    <w:p w:rsidR="008B3C24" w:rsidRDefault="008B3C24" w:rsidP="008B3C2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2 x 10 = 20</w:t>
      </w:r>
    </w:p>
    <w:p w:rsidR="00047F99" w:rsidRDefault="00A155C0" w:rsidP="008B3C2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Proper </w:t>
      </w:r>
      <w:r w:rsidR="00D42A9C">
        <w:rPr>
          <w:rFonts w:ascii="Century Gothic" w:hAnsi="Century Gothic"/>
          <w:sz w:val="28"/>
          <w:szCs w:val="28"/>
        </w:rPr>
        <w:t xml:space="preserve">spacing, </w:t>
      </w:r>
      <w:r w:rsidR="001B057A">
        <w:rPr>
          <w:rFonts w:ascii="Century Gothic" w:hAnsi="Century Gothic"/>
          <w:sz w:val="28"/>
          <w:szCs w:val="28"/>
        </w:rPr>
        <w:t>newlines needed</w:t>
      </w:r>
      <w:r w:rsidR="00047F99">
        <w:rPr>
          <w:rFonts w:ascii="Century Gothic" w:hAnsi="Century Gothic"/>
          <w:sz w:val="28"/>
          <w:szCs w:val="28"/>
        </w:rPr>
        <w:t>.</w:t>
      </w:r>
    </w:p>
    <w:p w:rsidR="00487B7D" w:rsidRDefault="00487B7D" w:rsidP="008B3C2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Introduce increment operation i.e.</w:t>
      </w:r>
    </w:p>
    <w:p w:rsidR="00487B7D" w:rsidRDefault="00487B7D" w:rsidP="008B3C2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m = m + 1;</w:t>
      </w:r>
    </w:p>
    <w:p w:rsidR="00A155C0" w:rsidRPr="008B3C24" w:rsidRDefault="00047F99" w:rsidP="008B3C2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No need </w:t>
      </w:r>
      <w:r w:rsidR="00487B7D">
        <w:rPr>
          <w:rFonts w:ascii="Century Gothic" w:hAnsi="Century Gothic"/>
          <w:sz w:val="28"/>
          <w:szCs w:val="28"/>
        </w:rPr>
        <w:t>for</w:t>
      </w:r>
      <w:r>
        <w:rPr>
          <w:rFonts w:ascii="Century Gothic" w:hAnsi="Century Gothic"/>
          <w:sz w:val="28"/>
          <w:szCs w:val="28"/>
        </w:rPr>
        <w:t xml:space="preserve"> tabs, spaces </w:t>
      </w:r>
      <w:r w:rsidR="00D42A9C">
        <w:rPr>
          <w:rFonts w:ascii="Century Gothic" w:hAnsi="Century Gothic"/>
          <w:sz w:val="28"/>
          <w:szCs w:val="28"/>
        </w:rPr>
        <w:t>okay</w:t>
      </w:r>
      <w:r>
        <w:rPr>
          <w:rFonts w:ascii="Century Gothic" w:hAnsi="Century Gothic"/>
          <w:sz w:val="28"/>
          <w:szCs w:val="28"/>
        </w:rPr>
        <w:t>.</w:t>
      </w:r>
    </w:p>
    <w:p w:rsidR="008B3C24" w:rsidRDefault="00F0741E" w:rsidP="00673481">
      <w:pPr>
        <w:jc w:val="both"/>
        <w:rPr>
          <w:rFonts w:ascii="Century Gothic" w:hAnsi="Century Gothic"/>
          <w:b/>
          <w:sz w:val="32"/>
          <w:szCs w:val="28"/>
        </w:rPr>
      </w:pPr>
      <w:r>
        <w:rPr>
          <w:sz w:val="24"/>
        </w:rPr>
        <w:pict>
          <v:rect id="_x0000_i1029" style="width:468pt;height:1.5pt" o:hralign="center" o:hrstd="t" o:hrnoshade="t" o:hr="t" fillcolor="black [3213]" stroked="f"/>
        </w:pict>
      </w:r>
    </w:p>
    <w:p w:rsidR="00673481" w:rsidRPr="00673481" w:rsidRDefault="006A1F3E" w:rsidP="00673481">
      <w:pPr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32"/>
          <w:szCs w:val="28"/>
        </w:rPr>
        <w:t>Some</w:t>
      </w:r>
      <w:r w:rsidR="00673481" w:rsidRPr="00673481">
        <w:rPr>
          <w:rFonts w:ascii="Century Gothic" w:hAnsi="Century Gothic"/>
          <w:b/>
          <w:sz w:val="32"/>
          <w:szCs w:val="28"/>
        </w:rPr>
        <w:t xml:space="preserve"> Pitfalls</w:t>
      </w:r>
      <w:r w:rsidR="00A83BB5">
        <w:rPr>
          <w:rFonts w:ascii="Century Gothic" w:hAnsi="Century Gothic"/>
          <w:b/>
          <w:sz w:val="32"/>
          <w:szCs w:val="28"/>
        </w:rPr>
        <w:t xml:space="preserve"> and recognizing compiler error messages</w:t>
      </w:r>
    </w:p>
    <w:p w:rsidR="00E705B5" w:rsidRDefault="00E705B5" w:rsidP="00E705B5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 w:rsidRPr="00E705B5">
        <w:rPr>
          <w:rFonts w:ascii="Century Gothic" w:hAnsi="Century Gothic"/>
          <w:sz w:val="28"/>
          <w:szCs w:val="28"/>
        </w:rPr>
        <w:t>Use of undeclared variables (identifiers)</w:t>
      </w:r>
    </w:p>
    <w:p w:rsidR="00F90859" w:rsidRDefault="00F90859" w:rsidP="00E705B5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Printing uninitialized variables</w:t>
      </w:r>
      <w:r w:rsidR="00A70FE3">
        <w:rPr>
          <w:rFonts w:ascii="Century Gothic" w:hAnsi="Century Gothic"/>
          <w:sz w:val="28"/>
          <w:szCs w:val="28"/>
        </w:rPr>
        <w:t>.</w:t>
      </w:r>
    </w:p>
    <w:p w:rsidR="00E705B5" w:rsidRPr="00E705B5" w:rsidRDefault="00E705B5" w:rsidP="00E705B5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 w:rsidRPr="00E705B5">
        <w:rPr>
          <w:rFonts w:ascii="Century Gothic" w:hAnsi="Century Gothic"/>
          <w:sz w:val="28"/>
          <w:szCs w:val="28"/>
        </w:rPr>
        <w:lastRenderedPageBreak/>
        <w:t>Assignment direction</w:t>
      </w:r>
    </w:p>
    <w:p w:rsidR="00E705B5" w:rsidRPr="00E705B5" w:rsidRDefault="00E705B5" w:rsidP="00E705B5">
      <w:pPr>
        <w:pStyle w:val="ListParagraph"/>
        <w:numPr>
          <w:ilvl w:val="1"/>
          <w:numId w:val="5"/>
        </w:numPr>
        <w:jc w:val="both"/>
        <w:rPr>
          <w:rFonts w:ascii="Century Gothic" w:hAnsi="Century Gothic"/>
          <w:sz w:val="28"/>
          <w:szCs w:val="28"/>
        </w:rPr>
      </w:pPr>
      <w:r w:rsidRPr="00E705B5">
        <w:rPr>
          <w:rFonts w:ascii="Century Gothic" w:hAnsi="Century Gothic"/>
          <w:sz w:val="28"/>
          <w:szCs w:val="28"/>
        </w:rPr>
        <w:t>x = y will assign value in y to x not the other way round</w:t>
      </w:r>
    </w:p>
    <w:p w:rsidR="00E705B5" w:rsidRPr="00E705B5" w:rsidRDefault="00E705B5" w:rsidP="00E705B5">
      <w:pPr>
        <w:pStyle w:val="ListParagraph"/>
        <w:numPr>
          <w:ilvl w:val="1"/>
          <w:numId w:val="5"/>
        </w:numPr>
        <w:jc w:val="both"/>
        <w:rPr>
          <w:rFonts w:ascii="Century Gothic" w:hAnsi="Century Gothic"/>
          <w:sz w:val="28"/>
          <w:szCs w:val="28"/>
        </w:rPr>
      </w:pPr>
      <w:r w:rsidRPr="00E705B5">
        <w:rPr>
          <w:rFonts w:ascii="Century Gothic" w:hAnsi="Century Gothic"/>
          <w:sz w:val="28"/>
          <w:szCs w:val="28"/>
        </w:rPr>
        <w:t>x + y = z makes sense in math but in C it is an error</w:t>
      </w:r>
    </w:p>
    <w:p w:rsidR="00E705B5" w:rsidRPr="00E705B5" w:rsidRDefault="00E705B5" w:rsidP="00E705B5">
      <w:pPr>
        <w:pStyle w:val="ListParagraph"/>
        <w:numPr>
          <w:ilvl w:val="1"/>
          <w:numId w:val="5"/>
        </w:numPr>
        <w:jc w:val="both"/>
        <w:rPr>
          <w:rFonts w:ascii="Century Gothic" w:hAnsi="Century Gothic"/>
          <w:sz w:val="28"/>
          <w:szCs w:val="28"/>
        </w:rPr>
      </w:pPr>
      <w:r w:rsidRPr="00E705B5">
        <w:rPr>
          <w:rFonts w:ascii="Century Gothic" w:hAnsi="Century Gothic"/>
          <w:sz w:val="28"/>
          <w:szCs w:val="28"/>
        </w:rPr>
        <w:t>2 = x also leads to an error</w:t>
      </w:r>
    </w:p>
    <w:p w:rsidR="00E705B5" w:rsidRPr="00E705B5" w:rsidRDefault="00E705B5" w:rsidP="00E705B5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proofErr w:type="spellStart"/>
      <w:r w:rsidRPr="00E705B5">
        <w:rPr>
          <w:rFonts w:ascii="Century Gothic" w:hAnsi="Century Gothic"/>
          <w:sz w:val="28"/>
          <w:szCs w:val="28"/>
        </w:rPr>
        <w:t>printf</w:t>
      </w:r>
      <w:proofErr w:type="spellEnd"/>
      <w:r w:rsidRPr="00E705B5">
        <w:rPr>
          <w:rFonts w:ascii="Century Gothic" w:hAnsi="Century Gothic"/>
          <w:sz w:val="28"/>
          <w:szCs w:val="28"/>
        </w:rPr>
        <w:t xml:space="preserve">(“value of c”); will not print value of c. Use </w:t>
      </w:r>
      <w:proofErr w:type="spellStart"/>
      <w:r w:rsidRPr="00E705B5">
        <w:rPr>
          <w:rFonts w:ascii="Century Gothic" w:hAnsi="Century Gothic"/>
          <w:sz w:val="28"/>
          <w:szCs w:val="28"/>
        </w:rPr>
        <w:t>printf</w:t>
      </w:r>
      <w:proofErr w:type="spellEnd"/>
      <w:r w:rsidRPr="00E705B5">
        <w:rPr>
          <w:rFonts w:ascii="Century Gothic" w:hAnsi="Century Gothic"/>
          <w:sz w:val="28"/>
          <w:szCs w:val="28"/>
        </w:rPr>
        <w:t>(“%</w:t>
      </w:r>
      <w:proofErr w:type="spellStart"/>
      <w:r w:rsidRPr="00E705B5">
        <w:rPr>
          <w:rFonts w:ascii="Century Gothic" w:hAnsi="Century Gothic"/>
          <w:sz w:val="28"/>
          <w:szCs w:val="28"/>
        </w:rPr>
        <w:t>d”,c</w:t>
      </w:r>
      <w:proofErr w:type="spellEnd"/>
      <w:r w:rsidRPr="00E705B5">
        <w:rPr>
          <w:rFonts w:ascii="Century Gothic" w:hAnsi="Century Gothic"/>
          <w:sz w:val="28"/>
          <w:szCs w:val="28"/>
        </w:rPr>
        <w:t>);</w:t>
      </w:r>
    </w:p>
    <w:p w:rsidR="00CD4A84" w:rsidRDefault="00E705B5" w:rsidP="00E705B5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proofErr w:type="spellStart"/>
      <w:r w:rsidRPr="00E705B5">
        <w:rPr>
          <w:rFonts w:ascii="Century Gothic" w:hAnsi="Century Gothic"/>
          <w:sz w:val="28"/>
          <w:szCs w:val="28"/>
        </w:rPr>
        <w:t>printf</w:t>
      </w:r>
      <w:proofErr w:type="spellEnd"/>
      <w:r w:rsidRPr="00E705B5">
        <w:rPr>
          <w:rFonts w:ascii="Century Gothic" w:hAnsi="Century Gothic"/>
          <w:sz w:val="28"/>
          <w:szCs w:val="28"/>
        </w:rPr>
        <w:t xml:space="preserve"> </w:t>
      </w:r>
      <w:r w:rsidR="00CD4A84">
        <w:rPr>
          <w:rFonts w:ascii="Century Gothic" w:hAnsi="Century Gothic"/>
          <w:sz w:val="28"/>
          <w:szCs w:val="28"/>
        </w:rPr>
        <w:t>needs exactly one format string i.e.</w:t>
      </w:r>
    </w:p>
    <w:p w:rsidR="00E705B5" w:rsidRPr="00E705B5" w:rsidRDefault="00E705B5" w:rsidP="00CD4A84">
      <w:pPr>
        <w:pStyle w:val="ListParagraph"/>
        <w:jc w:val="both"/>
        <w:rPr>
          <w:rFonts w:ascii="Century Gothic" w:hAnsi="Century Gothic"/>
          <w:sz w:val="28"/>
          <w:szCs w:val="28"/>
        </w:rPr>
      </w:pPr>
      <w:proofErr w:type="spellStart"/>
      <w:proofErr w:type="gramStart"/>
      <w:r w:rsidRPr="00E705B5">
        <w:rPr>
          <w:rFonts w:ascii="Century Gothic" w:hAnsi="Century Gothic" w:cs="Arial"/>
          <w:sz w:val="28"/>
          <w:szCs w:val="28"/>
        </w:rPr>
        <w:t>printf</w:t>
      </w:r>
      <w:proofErr w:type="spellEnd"/>
      <w:r w:rsidRPr="00E705B5">
        <w:rPr>
          <w:rFonts w:ascii="Century Gothic" w:hAnsi="Century Gothic" w:cs="Arial"/>
          <w:sz w:val="28"/>
          <w:szCs w:val="28"/>
        </w:rPr>
        <w:t>(</w:t>
      </w:r>
      <w:proofErr w:type="gramEnd"/>
      <w:r w:rsidRPr="00E705B5">
        <w:rPr>
          <w:rFonts w:ascii="Century Gothic" w:hAnsi="Century Gothic" w:cs="Arial"/>
          <w:sz w:val="28"/>
          <w:szCs w:val="28"/>
        </w:rPr>
        <w:t>“India won by %d”,</w:t>
      </w:r>
      <w:r w:rsidR="00CD4A84">
        <w:rPr>
          <w:rFonts w:ascii="Century Gothic" w:hAnsi="Century Gothic" w:cs="Arial"/>
          <w:sz w:val="28"/>
          <w:szCs w:val="28"/>
        </w:rPr>
        <w:t xml:space="preserve"> </w:t>
      </w:r>
      <w:r w:rsidRPr="00E705B5">
        <w:rPr>
          <w:rFonts w:ascii="Century Gothic" w:hAnsi="Century Gothic" w:cs="Arial"/>
          <w:sz w:val="28"/>
          <w:szCs w:val="28"/>
        </w:rPr>
        <w:t>r,</w:t>
      </w:r>
      <w:r w:rsidR="00CD4A84">
        <w:rPr>
          <w:rFonts w:ascii="Century Gothic" w:hAnsi="Century Gothic" w:cs="Arial"/>
          <w:sz w:val="28"/>
          <w:szCs w:val="28"/>
        </w:rPr>
        <w:t xml:space="preserve"> </w:t>
      </w:r>
      <w:r w:rsidRPr="00E705B5">
        <w:rPr>
          <w:rFonts w:ascii="Century Gothic" w:hAnsi="Century Gothic" w:cs="Arial"/>
          <w:sz w:val="28"/>
          <w:szCs w:val="28"/>
        </w:rPr>
        <w:t>”runs and %d wickets.”,</w:t>
      </w:r>
      <w:r w:rsidR="00CD4A84">
        <w:rPr>
          <w:rFonts w:ascii="Century Gothic" w:hAnsi="Century Gothic" w:cs="Arial"/>
          <w:sz w:val="28"/>
          <w:szCs w:val="28"/>
        </w:rPr>
        <w:t xml:space="preserve"> </w:t>
      </w:r>
      <w:r w:rsidRPr="00E705B5">
        <w:rPr>
          <w:rFonts w:ascii="Century Gothic" w:hAnsi="Century Gothic" w:cs="Arial"/>
          <w:sz w:val="28"/>
          <w:szCs w:val="28"/>
        </w:rPr>
        <w:t>w);</w:t>
      </w:r>
    </w:p>
    <w:p w:rsidR="00E705B5" w:rsidRPr="00E705B5" w:rsidRDefault="00E705B5" w:rsidP="00E705B5">
      <w:pPr>
        <w:pStyle w:val="ListParagraph"/>
        <w:jc w:val="both"/>
        <w:rPr>
          <w:rFonts w:ascii="Century Gothic" w:hAnsi="Century Gothic" w:cs="Arial"/>
          <w:sz w:val="28"/>
          <w:szCs w:val="28"/>
        </w:rPr>
      </w:pPr>
      <w:proofErr w:type="gramStart"/>
      <w:r w:rsidRPr="00E705B5">
        <w:rPr>
          <w:rFonts w:ascii="Century Gothic" w:hAnsi="Century Gothic" w:cs="Arial"/>
          <w:sz w:val="28"/>
          <w:szCs w:val="28"/>
        </w:rPr>
        <w:t>is</w:t>
      </w:r>
      <w:proofErr w:type="gramEnd"/>
      <w:r w:rsidRPr="00E705B5">
        <w:rPr>
          <w:rFonts w:ascii="Century Gothic" w:hAnsi="Century Gothic" w:cs="Arial"/>
          <w:sz w:val="28"/>
          <w:szCs w:val="28"/>
        </w:rPr>
        <w:t xml:space="preserve"> incorrect. Instead use </w:t>
      </w:r>
    </w:p>
    <w:p w:rsidR="00E705B5" w:rsidRPr="005C39E8" w:rsidRDefault="00E705B5" w:rsidP="005C39E8">
      <w:pPr>
        <w:pStyle w:val="ListParagraph"/>
        <w:jc w:val="both"/>
        <w:rPr>
          <w:rFonts w:ascii="Century Gothic" w:hAnsi="Century Gothic"/>
          <w:sz w:val="28"/>
          <w:szCs w:val="28"/>
        </w:rPr>
      </w:pPr>
      <w:proofErr w:type="spellStart"/>
      <w:proofErr w:type="gramStart"/>
      <w:r w:rsidRPr="00E705B5">
        <w:rPr>
          <w:rFonts w:ascii="Century Gothic" w:hAnsi="Century Gothic" w:cs="Arial"/>
          <w:sz w:val="28"/>
          <w:szCs w:val="28"/>
        </w:rPr>
        <w:t>printf</w:t>
      </w:r>
      <w:proofErr w:type="spellEnd"/>
      <w:r w:rsidRPr="00E705B5">
        <w:rPr>
          <w:rFonts w:ascii="Century Gothic" w:hAnsi="Century Gothic" w:cs="Arial"/>
          <w:sz w:val="28"/>
          <w:szCs w:val="28"/>
        </w:rPr>
        <w:t>(</w:t>
      </w:r>
      <w:proofErr w:type="gramEnd"/>
      <w:r w:rsidRPr="00E705B5">
        <w:rPr>
          <w:rFonts w:ascii="Century Gothic" w:hAnsi="Century Gothic" w:cs="Arial"/>
          <w:sz w:val="28"/>
          <w:szCs w:val="28"/>
        </w:rPr>
        <w:t>“India won by %d runs and %d wickets”,</w:t>
      </w:r>
      <w:r w:rsidR="004B195C">
        <w:rPr>
          <w:rFonts w:ascii="Century Gothic" w:hAnsi="Century Gothic" w:cs="Arial"/>
          <w:sz w:val="28"/>
          <w:szCs w:val="28"/>
        </w:rPr>
        <w:t xml:space="preserve"> </w:t>
      </w:r>
      <w:r w:rsidRPr="00E705B5">
        <w:rPr>
          <w:rFonts w:ascii="Century Gothic" w:hAnsi="Century Gothic" w:cs="Arial"/>
          <w:sz w:val="28"/>
          <w:szCs w:val="28"/>
        </w:rPr>
        <w:t>r,</w:t>
      </w:r>
      <w:r w:rsidR="004B195C">
        <w:rPr>
          <w:rFonts w:ascii="Century Gothic" w:hAnsi="Century Gothic" w:cs="Arial"/>
          <w:sz w:val="28"/>
          <w:szCs w:val="28"/>
        </w:rPr>
        <w:t xml:space="preserve"> </w:t>
      </w:r>
      <w:r w:rsidRPr="00E705B5">
        <w:rPr>
          <w:rFonts w:ascii="Century Gothic" w:hAnsi="Century Gothic" w:cs="Arial"/>
          <w:sz w:val="28"/>
          <w:szCs w:val="28"/>
        </w:rPr>
        <w:t>w);</w:t>
      </w:r>
    </w:p>
    <w:p w:rsidR="005C39E8" w:rsidRDefault="00F0741E" w:rsidP="008B3C24">
      <w:pPr>
        <w:jc w:val="both"/>
        <w:rPr>
          <w:sz w:val="24"/>
        </w:rPr>
      </w:pPr>
      <w:r>
        <w:rPr>
          <w:sz w:val="24"/>
        </w:rPr>
        <w:pict>
          <v:rect id="_x0000_i1030" style="width:468pt;height:1.5pt" o:hralign="center" o:hrstd="t" o:hrnoshade="t" o:hr="t" fillcolor="black [3213]" stroked="f"/>
        </w:pict>
      </w:r>
    </w:p>
    <w:sectPr w:rsidR="005C39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667C90"/>
    <w:multiLevelType w:val="hybridMultilevel"/>
    <w:tmpl w:val="E558E2B4"/>
    <w:lvl w:ilvl="0" w:tplc="ACC225F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52B1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0E42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0A0C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201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E64E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DCB7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C52C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16A92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23C6AA5"/>
    <w:multiLevelType w:val="hybridMultilevel"/>
    <w:tmpl w:val="05E21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9A7FDF"/>
    <w:multiLevelType w:val="hybridMultilevel"/>
    <w:tmpl w:val="A65A6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C76B8"/>
    <w:multiLevelType w:val="hybridMultilevel"/>
    <w:tmpl w:val="95F2C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BC0B94"/>
    <w:multiLevelType w:val="hybridMultilevel"/>
    <w:tmpl w:val="A7A05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DcwNDS2NDCxMLRU0lEKTi0uzszPAykwrAUAM0gLyiwAAAA="/>
  </w:docVars>
  <w:rsids>
    <w:rsidRoot w:val="00867E99"/>
    <w:rsid w:val="00047F99"/>
    <w:rsid w:val="000B1523"/>
    <w:rsid w:val="000E3BB9"/>
    <w:rsid w:val="001053C1"/>
    <w:rsid w:val="001B057A"/>
    <w:rsid w:val="001B0CC9"/>
    <w:rsid w:val="001C1737"/>
    <w:rsid w:val="001E4B6C"/>
    <w:rsid w:val="001E5E59"/>
    <w:rsid w:val="00222F4C"/>
    <w:rsid w:val="002771A1"/>
    <w:rsid w:val="00285D8B"/>
    <w:rsid w:val="002B232F"/>
    <w:rsid w:val="002E1CE1"/>
    <w:rsid w:val="003276C4"/>
    <w:rsid w:val="003646FF"/>
    <w:rsid w:val="003F647A"/>
    <w:rsid w:val="00416A2F"/>
    <w:rsid w:val="004562C6"/>
    <w:rsid w:val="00456BB8"/>
    <w:rsid w:val="00467C02"/>
    <w:rsid w:val="00481672"/>
    <w:rsid w:val="00487B7D"/>
    <w:rsid w:val="004A50AD"/>
    <w:rsid w:val="004B195C"/>
    <w:rsid w:val="004C0762"/>
    <w:rsid w:val="005C39E8"/>
    <w:rsid w:val="005D36C0"/>
    <w:rsid w:val="00606103"/>
    <w:rsid w:val="00673481"/>
    <w:rsid w:val="006A1F3E"/>
    <w:rsid w:val="0074309C"/>
    <w:rsid w:val="00867E99"/>
    <w:rsid w:val="00877CFC"/>
    <w:rsid w:val="008A03CF"/>
    <w:rsid w:val="008B3C24"/>
    <w:rsid w:val="008E5612"/>
    <w:rsid w:val="00911BDD"/>
    <w:rsid w:val="0091258D"/>
    <w:rsid w:val="009E7C63"/>
    <w:rsid w:val="00A155C0"/>
    <w:rsid w:val="00A257B2"/>
    <w:rsid w:val="00A27A86"/>
    <w:rsid w:val="00A418AC"/>
    <w:rsid w:val="00A70FE3"/>
    <w:rsid w:val="00A83BB5"/>
    <w:rsid w:val="00AB60E2"/>
    <w:rsid w:val="00AB6892"/>
    <w:rsid w:val="00AC234F"/>
    <w:rsid w:val="00BC7AD1"/>
    <w:rsid w:val="00C13AD6"/>
    <w:rsid w:val="00C21C2D"/>
    <w:rsid w:val="00C977CA"/>
    <w:rsid w:val="00CD4A84"/>
    <w:rsid w:val="00D038B4"/>
    <w:rsid w:val="00D30BAF"/>
    <w:rsid w:val="00D42A9C"/>
    <w:rsid w:val="00D67064"/>
    <w:rsid w:val="00E705B5"/>
    <w:rsid w:val="00E769E6"/>
    <w:rsid w:val="00E83AE6"/>
    <w:rsid w:val="00E93E73"/>
    <w:rsid w:val="00EB1BA1"/>
    <w:rsid w:val="00EB2065"/>
    <w:rsid w:val="00EF3A76"/>
    <w:rsid w:val="00F0741E"/>
    <w:rsid w:val="00F7641B"/>
    <w:rsid w:val="00F90859"/>
    <w:rsid w:val="00FC1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BE259"/>
  <w15:chartTrackingRefBased/>
  <w15:docId w15:val="{8463F69D-803F-4A6C-910A-5472B4B1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7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1</TotalTime>
  <Pages>2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</dc:creator>
  <cp:keywords/>
  <dc:description/>
  <cp:lastModifiedBy>Purushottam Kar</cp:lastModifiedBy>
  <cp:revision>66</cp:revision>
  <cp:lastPrinted>2018-08-02T07:06:00Z</cp:lastPrinted>
  <dcterms:created xsi:type="dcterms:W3CDTF">2018-08-01T18:06:00Z</dcterms:created>
  <dcterms:modified xsi:type="dcterms:W3CDTF">2019-12-19T08:37:00Z</dcterms:modified>
</cp:coreProperties>
</file>